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ruits roug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thyl 3-phenyloxirane-2-carboxylate; methyl non-2-yno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103 - Read carefully and follow all instructions.</w:t>
              <w:br/>
              <w:t>P333+P313 - If skin irritation or rash occurs: Get medical advice/attention.</w:t>
              <w:br/>
              <w:t>P362+P364 - Take off contaminated clothing and wash it before reuse.</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bodyweight)</w:t>
              <w:br/>
              <w:t>Acute Tox. 3 (Inhalation), H331</w:t>
              <w:br/>
              <w:t>Skin Irrit. 2, H315</w:t>
              <w:br/>
              <w:t>Eye Dam. 1, H318</w:t>
              <w:br/>
              <w:t>Skin Sens. 1, H317</w:t>
              <w:br/>
              <w:t>STOT RE 2, H373</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bl>
    <w:bookmarkStart w:id="1" w:name="_Hlk205902293"/>
    <w:bookmarkEnd w:id="1"/>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Not availa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ed fruits. Floral.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TOT-repeated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May cause damage to organs through prolonged or repeated exposur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ruits roug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ruits roug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Repeated exposure,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ighly 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amage to organs through prolonged or repeated exposu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ruits roug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ruits roug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E032FCE-E634-4511-B0CA-F5E5825675D4}"/>
</file>

<file path=customXml/itemProps3.xml><?xml version="1.0" encoding="utf-8"?>
<ds:datastoreItem xmlns:ds="http://schemas.openxmlformats.org/officeDocument/2006/customXml" ds:itemID="{83171576-3BA0-4A2F-883D-DAF0B2C0566D}"/>
</file>

<file path=customXml/itemProps4.xml><?xml version="1.0" encoding="utf-8"?>
<ds:datastoreItem xmlns:ds="http://schemas.openxmlformats.org/officeDocument/2006/customXml" ds:itemID="{01A90BB8-4C6D-485B-9E30-DE3BFD4AAF3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